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9B757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10"/>
          <w:szCs w:val="10"/>
        </w:rPr>
      </w:pPr>
    </w:p>
    <w:p w14:paraId="15003319" w14:textId="54C73579" w:rsidR="00A63EC0" w:rsidRDefault="001E3938" w:rsidP="00931198">
      <w:pPr>
        <w:pStyle w:val="SOFinalContentTableHead1TOP"/>
        <w:tabs>
          <w:tab w:val="left" w:pos="6663"/>
        </w:tabs>
        <w:jc w:val="left"/>
      </w:pPr>
      <w:r>
        <w:t>Year 1</w:t>
      </w:r>
      <w:r w:rsidR="007474D7">
        <w:t>2</w:t>
      </w:r>
      <w:r w:rsidR="00B26F19">
        <w:t xml:space="preserve"> </w:t>
      </w:r>
      <w:r w:rsidR="002C438F">
        <w:t>Physics</w:t>
      </w:r>
      <w:r w:rsidR="00B26F19">
        <w:t xml:space="preserve"> Self-Assessment</w:t>
      </w:r>
      <w:r w:rsidR="00A63EC0" w:rsidRPr="000C419A">
        <w:t xml:space="preserve">: </w:t>
      </w:r>
      <w:r w:rsidR="00931198">
        <w:t>Electricity and Magnetism</w:t>
      </w:r>
    </w:p>
    <w:p w14:paraId="13F010EE" w14:textId="77777777" w:rsidR="002A6040" w:rsidRPr="000C52E7" w:rsidRDefault="002A6040" w:rsidP="005A2791">
      <w:pPr>
        <w:pStyle w:val="SOFinalContentTableHead2Left"/>
        <w:spacing w:before="0" w:after="0"/>
        <w:rPr>
          <w:sz w:val="12"/>
          <w:szCs w:val="12"/>
        </w:rPr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DD545F" w:rsidRPr="00D41D09" w14:paraId="4A789FF4" w14:textId="77777777" w:rsidTr="0074187D">
        <w:trPr>
          <w:trHeight w:val="505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29EC8C5" w14:textId="50892DC5" w:rsidR="00DD545F" w:rsidRPr="00112BC8" w:rsidRDefault="00DD545F" w:rsidP="00DD545F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ED14B5A" w14:textId="1A7D7B24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Review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5AE9DD48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DD545F" w:rsidRPr="00100911" w:rsidRDefault="00DD545F" w:rsidP="00DD545F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C61891" w:rsidRPr="00D41D09" w14:paraId="13051A6C" w14:textId="77777777" w:rsidTr="0074187D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574B169E" w:rsidR="00C61891" w:rsidRPr="00D41D09" w:rsidRDefault="00C61891" w:rsidP="00C61891">
            <w:pPr>
              <w:pStyle w:val="SOFinalContentTableText"/>
            </w:pPr>
            <w:r>
              <w:t>Coulomb’s law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93435DC" w14:textId="17164BB8" w:rsidR="00C61891" w:rsidRPr="00F72571" w:rsidRDefault="00817E95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2(f)</w:t>
            </w:r>
          </w:p>
        </w:tc>
        <w:tc>
          <w:tcPr>
            <w:tcW w:w="1521" w:type="dxa"/>
          </w:tcPr>
          <w:p w14:paraId="63033C7E" w14:textId="2FDCC3A5" w:rsidR="00C61891" w:rsidRPr="00F7257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48-49</w:t>
            </w:r>
          </w:p>
        </w:tc>
        <w:tc>
          <w:tcPr>
            <w:tcW w:w="1260" w:type="dxa"/>
          </w:tcPr>
          <w:p w14:paraId="0E34AC7B" w14:textId="77777777" w:rsidR="00C61891" w:rsidRPr="00F7257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3A87259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037AD6E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7CA7528A" w14:textId="77777777" w:rsidTr="0074187D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6389BD33" w:rsidR="00C61891" w:rsidRPr="00D41D09" w:rsidRDefault="00C61891" w:rsidP="00C61891">
            <w:pPr>
              <w:pStyle w:val="SOFinalContentTableText"/>
            </w:pPr>
            <w:r>
              <w:t>Vector sum of charge forc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9962292" w14:textId="64792C37" w:rsidR="00C61891" w:rsidRPr="00D41D09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6FB91673" w14:textId="434A6A2E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50-52</w:t>
            </w:r>
          </w:p>
        </w:tc>
        <w:tc>
          <w:tcPr>
            <w:tcW w:w="1260" w:type="dxa"/>
          </w:tcPr>
          <w:p w14:paraId="2A9F2AB2" w14:textId="77777777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3D2E02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BECF607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10AEBDE0" w14:textId="77777777" w:rsidTr="0074187D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17CA667B" w:rsidR="00C61891" w:rsidRPr="00D41D09" w:rsidRDefault="00C61891" w:rsidP="00C61891">
            <w:pPr>
              <w:pStyle w:val="SOFinalContentTableText"/>
            </w:pPr>
            <w:r>
              <w:t>Electric field lin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0BBFC53C" w14:textId="17A22F65" w:rsidR="00C61891" w:rsidRPr="00D41D09" w:rsidRDefault="002062CB" w:rsidP="00C61891">
            <w:pPr>
              <w:pStyle w:val="SOFinalContentTableText"/>
            </w:pPr>
            <w:r>
              <w:t>-</w:t>
            </w:r>
          </w:p>
        </w:tc>
        <w:tc>
          <w:tcPr>
            <w:tcW w:w="1521" w:type="dxa"/>
          </w:tcPr>
          <w:p w14:paraId="56FE37B5" w14:textId="18D84D5E" w:rsidR="00C61891" w:rsidRPr="00D41D09" w:rsidRDefault="00C61891" w:rsidP="00C61891">
            <w:pPr>
              <w:pStyle w:val="SOFinalContentTableText"/>
            </w:pPr>
            <w:r>
              <w:t>53</w:t>
            </w:r>
          </w:p>
        </w:tc>
        <w:tc>
          <w:tcPr>
            <w:tcW w:w="1260" w:type="dxa"/>
          </w:tcPr>
          <w:p w14:paraId="71ABFB55" w14:textId="77777777" w:rsidR="00C61891" w:rsidRPr="00D41D09" w:rsidRDefault="00C61891" w:rsidP="00C61891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C61891" w:rsidRPr="000C52E7" w:rsidRDefault="00C61891" w:rsidP="00C61891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3950A61" w14:textId="77777777" w:rsidR="00C61891" w:rsidRPr="000C52E7" w:rsidRDefault="00C61891" w:rsidP="00C61891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  <w:p w14:paraId="47BBF4E5" w14:textId="77777777" w:rsidR="00C61891" w:rsidRPr="000C52E7" w:rsidRDefault="00C61891" w:rsidP="00C61891">
            <w:pPr>
              <w:pStyle w:val="SOFinalContentTableTex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17F90020" w14:textId="77777777" w:rsidTr="0074187D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3CAA3302" w:rsidR="00C61891" w:rsidRPr="00D41D09" w:rsidRDefault="00C61891" w:rsidP="00C61891">
            <w:pPr>
              <w:pStyle w:val="SOFinalContentTableText8ptabove"/>
            </w:pPr>
            <w:r>
              <w:t>Electric field strength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7E94931" w14:textId="4401015E" w:rsidR="00C61891" w:rsidRPr="00695562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4BA9C853" w14:textId="3D1CBCC8" w:rsidR="00C61891" w:rsidRPr="00695562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54-56</w:t>
            </w:r>
          </w:p>
        </w:tc>
        <w:tc>
          <w:tcPr>
            <w:tcW w:w="1260" w:type="dxa"/>
          </w:tcPr>
          <w:p w14:paraId="4B76E4CE" w14:textId="77777777" w:rsidR="00C61891" w:rsidRPr="00695562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8FA468D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7141E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5D8844B8" w14:textId="77777777" w:rsidTr="0074187D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3136814A" w:rsidR="00C61891" w:rsidRPr="00D41D09" w:rsidRDefault="00C61891" w:rsidP="00C61891">
            <w:pPr>
              <w:pStyle w:val="SOFinalContentTableText"/>
            </w:pPr>
            <w:r>
              <w:t>Electric field inside a conductor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1C0EEDE" w14:textId="759E5E85" w:rsidR="00C61891" w:rsidRPr="00D41D09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19886C6" w14:textId="12830FE3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57-58(a)</w:t>
            </w:r>
          </w:p>
        </w:tc>
        <w:tc>
          <w:tcPr>
            <w:tcW w:w="1260" w:type="dxa"/>
          </w:tcPr>
          <w:p w14:paraId="637748BF" w14:textId="77777777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5A374F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AC9DF4C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78C67F39" w14:textId="77777777" w:rsidTr="0074187D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3CFB3902" w:rsidR="00C61891" w:rsidRDefault="00C61891" w:rsidP="00C61891">
            <w:pPr>
              <w:pStyle w:val="SOFinalContentTableText"/>
            </w:pPr>
            <w:r>
              <w:t>Corona discharg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FDEA1EF" w14:textId="579CF952" w:rsidR="00C61891" w:rsidRPr="00D41D09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AF73167" w14:textId="49053907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58(b)-(c)</w:t>
            </w:r>
          </w:p>
        </w:tc>
        <w:tc>
          <w:tcPr>
            <w:tcW w:w="1260" w:type="dxa"/>
          </w:tcPr>
          <w:p w14:paraId="582F259E" w14:textId="77777777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9DC8C49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CFE7474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0071DE72" w14:textId="77777777" w:rsidTr="0074187D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3CB2545C" w:rsidR="00C61891" w:rsidRPr="00D41D09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Electric potential difference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69B46E" w14:textId="3C1592EF" w:rsidR="00C61891" w:rsidRPr="00D41D09" w:rsidRDefault="002062CB" w:rsidP="00C61891">
            <w:pPr>
              <w:pStyle w:val="SOFinalContentTableTextUnderBullet"/>
              <w:ind w:left="0"/>
            </w:pPr>
            <w:r>
              <w:t>-</w:t>
            </w:r>
          </w:p>
        </w:tc>
        <w:tc>
          <w:tcPr>
            <w:tcW w:w="1521" w:type="dxa"/>
          </w:tcPr>
          <w:p w14:paraId="6C3BB800" w14:textId="686998E8" w:rsidR="00C61891" w:rsidRPr="00D41D09" w:rsidRDefault="00C61891" w:rsidP="00C61891">
            <w:pPr>
              <w:pStyle w:val="SOFinalContentTableTextUnderBullet"/>
              <w:ind w:left="0"/>
            </w:pPr>
            <w:r>
              <w:t>59</w:t>
            </w:r>
          </w:p>
        </w:tc>
        <w:tc>
          <w:tcPr>
            <w:tcW w:w="1260" w:type="dxa"/>
          </w:tcPr>
          <w:p w14:paraId="4A0EC23F" w14:textId="77777777" w:rsidR="00C61891" w:rsidRPr="00D41D09" w:rsidRDefault="00C61891" w:rsidP="00C61891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C61891" w:rsidRPr="000C52E7" w:rsidRDefault="00C61891" w:rsidP="00C61891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0D553F7B" w14:textId="77777777" w:rsidR="00C61891" w:rsidRPr="000C52E7" w:rsidRDefault="00C61891" w:rsidP="00C61891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  <w:p w14:paraId="1A711CFD" w14:textId="77777777" w:rsidR="00C61891" w:rsidRPr="000C52E7" w:rsidRDefault="00C61891" w:rsidP="00C61891">
            <w:pPr>
              <w:pStyle w:val="SOFinalContentTableTextUnderBullet"/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6C77E245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49833C57" w:rsidR="00C61891" w:rsidRDefault="00C61891" w:rsidP="00C61891">
            <w:pPr>
              <w:pStyle w:val="SOFinalContentTableText"/>
            </w:pPr>
            <w:r>
              <w:t>Electric field strength between plat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C00FDE1" w14:textId="22B2B3FE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7D189702" w14:textId="361BF48B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0(b)-(c), 62(a)</w:t>
            </w:r>
          </w:p>
        </w:tc>
        <w:tc>
          <w:tcPr>
            <w:tcW w:w="1260" w:type="dxa"/>
          </w:tcPr>
          <w:p w14:paraId="33663079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874A426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CA1442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235400C6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6D2FF520" w:rsidR="00C61891" w:rsidRDefault="00C61891" w:rsidP="00C61891">
            <w:pPr>
              <w:pStyle w:val="SOFinalContentTableText"/>
            </w:pPr>
            <w:r>
              <w:t>Motion parallel to electric field</w:t>
            </w:r>
          </w:p>
        </w:tc>
        <w:tc>
          <w:tcPr>
            <w:tcW w:w="1449" w:type="dxa"/>
            <w:tcMar>
              <w:bottom w:w="62" w:type="dxa"/>
            </w:tcMar>
          </w:tcPr>
          <w:p w14:paraId="1EB56538" w14:textId="3CAFD098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FF8E3CC" w14:textId="6981406D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0(a),(d)-(e), 61, 62(b), 63</w:t>
            </w:r>
          </w:p>
        </w:tc>
        <w:tc>
          <w:tcPr>
            <w:tcW w:w="1260" w:type="dxa"/>
          </w:tcPr>
          <w:p w14:paraId="7A47C366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C40B5A3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E202C66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6A9231CB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739126FD" w:rsidR="00C61891" w:rsidRDefault="00C61891" w:rsidP="00C61891">
            <w:pPr>
              <w:pStyle w:val="SOFinalContentTableText"/>
            </w:pPr>
            <w:r>
              <w:t>Electric field in a cyclotr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7641D61A" w14:textId="3FE22F56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56BF8FB7" w14:textId="6F12FC29" w:rsidR="00C61891" w:rsidRDefault="00C73160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76(c),(d)(1)</w:t>
            </w:r>
            <w:r w:rsidR="008305CD">
              <w:t>, 77(a)(1)</w:t>
            </w:r>
          </w:p>
        </w:tc>
        <w:tc>
          <w:tcPr>
            <w:tcW w:w="1260" w:type="dxa"/>
          </w:tcPr>
          <w:p w14:paraId="0DF94B75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A7D2EC5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2FD0712A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2CE911BC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331EF428" w:rsidR="00C61891" w:rsidRDefault="00C61891" w:rsidP="00C61891">
            <w:pPr>
              <w:pStyle w:val="SOFinalContentTableText"/>
            </w:pPr>
            <w:r>
              <w:t>Motion perpendicular to electric field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A55845" w14:textId="205B92EE" w:rsidR="00C61891" w:rsidRDefault="00D43F1C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2(a)-(d)</w:t>
            </w:r>
          </w:p>
        </w:tc>
        <w:tc>
          <w:tcPr>
            <w:tcW w:w="1521" w:type="dxa"/>
          </w:tcPr>
          <w:p w14:paraId="60380311" w14:textId="1E917DD3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4-66</w:t>
            </w:r>
          </w:p>
        </w:tc>
        <w:tc>
          <w:tcPr>
            <w:tcW w:w="1260" w:type="dxa"/>
          </w:tcPr>
          <w:p w14:paraId="5FDA7F43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401813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C51103E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503A2A0D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0023D520" w:rsidR="00C61891" w:rsidRDefault="00C61891" w:rsidP="00C61891">
            <w:pPr>
              <w:pStyle w:val="SOFinalContentTableText"/>
            </w:pPr>
            <w:r>
              <w:t>Magnetic field lin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FF5B5E3" w14:textId="36C21250" w:rsidR="00C61891" w:rsidRDefault="00DB0CC2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1(d)</w:t>
            </w:r>
          </w:p>
        </w:tc>
        <w:tc>
          <w:tcPr>
            <w:tcW w:w="1521" w:type="dxa"/>
          </w:tcPr>
          <w:p w14:paraId="404FCBA9" w14:textId="1CC179C3" w:rsidR="00C61891" w:rsidRDefault="005C6E0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7(a)-(b)</w:t>
            </w:r>
            <w:r w:rsidR="001B264F">
              <w:t xml:space="preserve">, </w:t>
            </w:r>
            <w:r w:rsidR="0074187D">
              <w:br/>
            </w:r>
            <w:r w:rsidR="001B264F">
              <w:t>68(a)-(b)</w:t>
            </w:r>
          </w:p>
        </w:tc>
        <w:tc>
          <w:tcPr>
            <w:tcW w:w="1260" w:type="dxa"/>
          </w:tcPr>
          <w:p w14:paraId="5044F885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F360D4E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FEF643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41C089A0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02742C2C" w:rsidR="00C61891" w:rsidRDefault="00C61891" w:rsidP="00C61891">
            <w:pPr>
              <w:pStyle w:val="SOFinalContentTableText"/>
            </w:pPr>
            <w:r>
              <w:t>Magnetic field strength near a conductor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171C8F" w14:textId="3E496786" w:rsidR="00C61891" w:rsidRDefault="00DB0CC2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1(e)</w:t>
            </w:r>
          </w:p>
        </w:tc>
        <w:tc>
          <w:tcPr>
            <w:tcW w:w="1521" w:type="dxa"/>
          </w:tcPr>
          <w:p w14:paraId="0FAF603C" w14:textId="70D7B99D" w:rsidR="00C61891" w:rsidRDefault="005C6E0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7(c)-(d)</w:t>
            </w:r>
            <w:r w:rsidR="001B264F">
              <w:t>, 68(c)</w:t>
            </w:r>
          </w:p>
        </w:tc>
        <w:tc>
          <w:tcPr>
            <w:tcW w:w="1260" w:type="dxa"/>
          </w:tcPr>
          <w:p w14:paraId="560B9FCF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9CF76CC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6FEA304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1975F005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09D57650" w:rsidR="00C61891" w:rsidRDefault="00C61891" w:rsidP="00C61891">
            <w:pPr>
              <w:pStyle w:val="SOFinalContentTableText"/>
            </w:pPr>
            <w:r>
              <w:t>Magnetic force</w:t>
            </w:r>
          </w:p>
        </w:tc>
        <w:tc>
          <w:tcPr>
            <w:tcW w:w="1449" w:type="dxa"/>
            <w:tcMar>
              <w:bottom w:w="62" w:type="dxa"/>
            </w:tcMar>
          </w:tcPr>
          <w:p w14:paraId="534DA329" w14:textId="77777777" w:rsidR="002062CB" w:rsidRDefault="00A11619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2(e)</w:t>
            </w:r>
          </w:p>
          <w:p w14:paraId="0518D5BA" w14:textId="51EB84AC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3(a)</w:t>
            </w:r>
          </w:p>
        </w:tc>
        <w:tc>
          <w:tcPr>
            <w:tcW w:w="1521" w:type="dxa"/>
          </w:tcPr>
          <w:p w14:paraId="24CBEE34" w14:textId="13C8FE52" w:rsidR="00C61891" w:rsidRDefault="005C491A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69-7</w:t>
            </w:r>
            <w:r w:rsidR="008742C7">
              <w:t>3</w:t>
            </w:r>
          </w:p>
        </w:tc>
        <w:tc>
          <w:tcPr>
            <w:tcW w:w="1260" w:type="dxa"/>
          </w:tcPr>
          <w:p w14:paraId="3E7E0C1E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CE0987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4A3C2D4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30A579A0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4A79B66" w14:textId="06BA872A" w:rsidR="00C61891" w:rsidRDefault="00C61891" w:rsidP="00C61891">
            <w:pPr>
              <w:pStyle w:val="SOFinalContentTableText"/>
            </w:pPr>
            <w:r>
              <w:t>Circular motion in a magnetic field</w:t>
            </w:r>
          </w:p>
        </w:tc>
        <w:tc>
          <w:tcPr>
            <w:tcW w:w="1449" w:type="dxa"/>
            <w:tcMar>
              <w:bottom w:w="62" w:type="dxa"/>
            </w:tcMar>
          </w:tcPr>
          <w:p w14:paraId="3D016DA0" w14:textId="633EC118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7AD7573B" w14:textId="7B7CD645" w:rsidR="00C61891" w:rsidRDefault="00582B15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74-75</w:t>
            </w:r>
          </w:p>
        </w:tc>
        <w:tc>
          <w:tcPr>
            <w:tcW w:w="1260" w:type="dxa"/>
          </w:tcPr>
          <w:p w14:paraId="323A76E8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2F6B071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CDBAFE7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7F08185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43B69FB5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9E08F7C" w14:textId="7ADEDBE3" w:rsidR="00C61891" w:rsidRDefault="00C61891" w:rsidP="00C61891">
            <w:pPr>
              <w:pStyle w:val="SOFinalContentTableText"/>
            </w:pPr>
            <w:r>
              <w:t>Production of radioisotop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ED7D3D" w14:textId="7982A12A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2FEA43EF" w14:textId="4FC6C646" w:rsidR="00C61891" w:rsidRDefault="002A4107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76(g)</w:t>
            </w:r>
          </w:p>
        </w:tc>
        <w:tc>
          <w:tcPr>
            <w:tcW w:w="1260" w:type="dxa"/>
          </w:tcPr>
          <w:p w14:paraId="493CF932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F96334F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03B43FB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330D70B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712FB839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FE8D12F" w14:textId="4080512A" w:rsidR="00C61891" w:rsidRDefault="00C61891" w:rsidP="00C61891">
            <w:pPr>
              <w:pStyle w:val="SOFinalContentTableText"/>
            </w:pPr>
            <w:r>
              <w:t>Magnetic field in a cyclotr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01ADD2F7" w14:textId="236DB43B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04830DDF" w14:textId="23862D28" w:rsidR="00C61891" w:rsidRDefault="0074187D" w:rsidP="009A32F8">
            <w:pPr>
              <w:pStyle w:val="SOFinalContentTableBullets"/>
              <w:numPr>
                <w:ilvl w:val="0"/>
                <w:numId w:val="0"/>
              </w:numPr>
            </w:pPr>
            <w:r>
              <w:t>76(a)-(b)</w:t>
            </w:r>
            <w:r w:rsidR="009A32F8">
              <w:br/>
            </w:r>
            <w:r>
              <w:t>76(d)(2)-(3), (e)</w:t>
            </w:r>
            <w:r w:rsidR="001609DD">
              <w:br/>
              <w:t>77(a)(2)-78</w:t>
            </w:r>
          </w:p>
        </w:tc>
        <w:tc>
          <w:tcPr>
            <w:tcW w:w="1260" w:type="dxa"/>
          </w:tcPr>
          <w:p w14:paraId="32B7EA13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28EF47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D70653C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549B9F00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53594257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43031E4" w14:textId="47CD5B30" w:rsidR="00C61891" w:rsidRDefault="00C61891" w:rsidP="00C61891">
            <w:pPr>
              <w:pStyle w:val="SOFinalContentTableText"/>
            </w:pPr>
            <w:r>
              <w:t>Magnetic flux</w:t>
            </w:r>
          </w:p>
        </w:tc>
        <w:tc>
          <w:tcPr>
            <w:tcW w:w="1449" w:type="dxa"/>
            <w:tcMar>
              <w:bottom w:w="62" w:type="dxa"/>
            </w:tcMar>
          </w:tcPr>
          <w:p w14:paraId="67F6AD53" w14:textId="42A80B88" w:rsidR="00C61891" w:rsidRDefault="00D7439F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  <w:r w:rsidR="002062CB">
              <w:t>-</w:t>
            </w:r>
          </w:p>
        </w:tc>
        <w:tc>
          <w:tcPr>
            <w:tcW w:w="1521" w:type="dxa"/>
          </w:tcPr>
          <w:p w14:paraId="7D643D83" w14:textId="57331151" w:rsidR="00C61891" w:rsidRDefault="00035EEE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79</w:t>
            </w:r>
          </w:p>
        </w:tc>
        <w:tc>
          <w:tcPr>
            <w:tcW w:w="1260" w:type="dxa"/>
          </w:tcPr>
          <w:p w14:paraId="0998CE2B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01730EF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4BD2381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629F999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430E7A77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D895C9A" w14:textId="5F5CA91F" w:rsidR="00C61891" w:rsidRDefault="00C61891" w:rsidP="00C61891">
            <w:pPr>
              <w:pStyle w:val="SOFinalContentTableText"/>
            </w:pPr>
            <w:r>
              <w:t>Electromagnetic induction</w:t>
            </w:r>
          </w:p>
        </w:tc>
        <w:tc>
          <w:tcPr>
            <w:tcW w:w="1449" w:type="dxa"/>
            <w:tcMar>
              <w:bottom w:w="62" w:type="dxa"/>
            </w:tcMar>
          </w:tcPr>
          <w:p w14:paraId="19B26DCB" w14:textId="5FBCA00E" w:rsidR="00C61891" w:rsidRDefault="00D7439F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1(a)-(c)</w:t>
            </w:r>
          </w:p>
        </w:tc>
        <w:tc>
          <w:tcPr>
            <w:tcW w:w="1521" w:type="dxa"/>
          </w:tcPr>
          <w:p w14:paraId="6D2AC34F" w14:textId="43B8854E" w:rsidR="00C61891" w:rsidRDefault="00035EEE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80-85</w:t>
            </w:r>
          </w:p>
        </w:tc>
        <w:tc>
          <w:tcPr>
            <w:tcW w:w="1260" w:type="dxa"/>
          </w:tcPr>
          <w:p w14:paraId="1C93A13E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4BBA32D2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13C9049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669D7E98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75A93AE4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0C0B0B6" w14:textId="25719B4A" w:rsidR="00C61891" w:rsidRDefault="00C61891" w:rsidP="00C61891">
            <w:pPr>
              <w:pStyle w:val="SOFinalContentTableText"/>
            </w:pPr>
            <w:r>
              <w:t>Generato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2B4835B9" w14:textId="1613A427" w:rsidR="00C61891" w:rsidRDefault="002062CB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521" w:type="dxa"/>
          </w:tcPr>
          <w:p w14:paraId="0C41BA93" w14:textId="18DEEAD6" w:rsidR="00C61891" w:rsidRDefault="00035EEE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509F4E00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0656964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4D88E104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0A804379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  <w:tr w:rsidR="00C61891" w:rsidRPr="00D41D09" w14:paraId="2B0A92C0" w14:textId="77777777" w:rsidTr="0074187D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2D00829" w14:textId="11AC1310" w:rsidR="00C61891" w:rsidRDefault="00C61891" w:rsidP="00C61891">
            <w:pPr>
              <w:pStyle w:val="SOFinalContentTableText"/>
            </w:pPr>
            <w:r>
              <w:t>Transformers</w:t>
            </w:r>
          </w:p>
        </w:tc>
        <w:tc>
          <w:tcPr>
            <w:tcW w:w="1449" w:type="dxa"/>
            <w:tcMar>
              <w:bottom w:w="62" w:type="dxa"/>
            </w:tcMar>
          </w:tcPr>
          <w:p w14:paraId="21D5DE1E" w14:textId="68A5B0A2" w:rsidR="00C61891" w:rsidRDefault="00D7439F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4</w:t>
            </w:r>
          </w:p>
        </w:tc>
        <w:tc>
          <w:tcPr>
            <w:tcW w:w="1521" w:type="dxa"/>
          </w:tcPr>
          <w:p w14:paraId="24B6FAD8" w14:textId="0DB4891D" w:rsidR="00C61891" w:rsidRDefault="00035EEE" w:rsidP="00C61891">
            <w:pPr>
              <w:pStyle w:val="SOFinalContentTableBullets"/>
              <w:numPr>
                <w:ilvl w:val="0"/>
                <w:numId w:val="0"/>
              </w:numPr>
            </w:pPr>
            <w:r>
              <w:t>86-87</w:t>
            </w:r>
          </w:p>
        </w:tc>
        <w:tc>
          <w:tcPr>
            <w:tcW w:w="1260" w:type="dxa"/>
          </w:tcPr>
          <w:p w14:paraId="1AC1F10F" w14:textId="77777777" w:rsidR="00C61891" w:rsidRDefault="00C61891" w:rsidP="00C61891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5AD0066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78F51062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  <w:p w14:paraId="1D4995F5" w14:textId="77777777" w:rsidR="00C61891" w:rsidRPr="000C52E7" w:rsidRDefault="00C61891" w:rsidP="00C61891">
            <w:pPr>
              <w:pStyle w:val="SOFinalContentTableBullets"/>
              <w:numPr>
                <w:ilvl w:val="0"/>
                <w:numId w:val="0"/>
              </w:numPr>
              <w:rPr>
                <w:rFonts w:asciiTheme="minorHAnsi" w:hAnsiTheme="minorHAnsi"/>
                <w:sz w:val="11"/>
                <w:szCs w:val="11"/>
              </w:rPr>
            </w:pPr>
          </w:p>
        </w:tc>
      </w:tr>
    </w:tbl>
    <w:p w14:paraId="5F98FE3C" w14:textId="77777777" w:rsidR="00B62038" w:rsidRPr="000C52E7" w:rsidRDefault="00B62038" w:rsidP="000C52E7">
      <w:pPr>
        <w:rPr>
          <w:sz w:val="2"/>
          <w:szCs w:val="2"/>
        </w:rPr>
      </w:pPr>
    </w:p>
    <w:sectPr w:rsidR="00B62038" w:rsidRPr="000C52E7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53744" w14:textId="77777777" w:rsidR="00567B09" w:rsidRDefault="00567B09">
      <w:r>
        <w:separator/>
      </w:r>
    </w:p>
  </w:endnote>
  <w:endnote w:type="continuationSeparator" w:id="0">
    <w:p w14:paraId="2B570311" w14:textId="77777777" w:rsidR="00567B09" w:rsidRDefault="00567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47F00" w14:textId="77777777" w:rsidR="00567B09" w:rsidRDefault="00567B09">
      <w:r>
        <w:separator/>
      </w:r>
    </w:p>
  </w:footnote>
  <w:footnote w:type="continuationSeparator" w:id="0">
    <w:p w14:paraId="616C895C" w14:textId="77777777" w:rsidR="00567B09" w:rsidRDefault="00567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ExN7QwNDUyNrdQ0lEKTi0uzszPAykwrAUAYUrQUS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55D"/>
    <w:rsid w:val="00025830"/>
    <w:rsid w:val="00027908"/>
    <w:rsid w:val="00027A3F"/>
    <w:rsid w:val="00030888"/>
    <w:rsid w:val="000312B5"/>
    <w:rsid w:val="00033897"/>
    <w:rsid w:val="00034DBC"/>
    <w:rsid w:val="00035EEE"/>
    <w:rsid w:val="00043348"/>
    <w:rsid w:val="000439FC"/>
    <w:rsid w:val="0004502F"/>
    <w:rsid w:val="00045255"/>
    <w:rsid w:val="00054C99"/>
    <w:rsid w:val="00064CB2"/>
    <w:rsid w:val="00066C9F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52E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D7B3C"/>
    <w:rsid w:val="000E0F75"/>
    <w:rsid w:val="000E1526"/>
    <w:rsid w:val="000E2E91"/>
    <w:rsid w:val="000E47B0"/>
    <w:rsid w:val="000E603C"/>
    <w:rsid w:val="000E7C98"/>
    <w:rsid w:val="000F1158"/>
    <w:rsid w:val="000F13B9"/>
    <w:rsid w:val="000F44B7"/>
    <w:rsid w:val="000F46E3"/>
    <w:rsid w:val="000F4B71"/>
    <w:rsid w:val="000F62B9"/>
    <w:rsid w:val="00100911"/>
    <w:rsid w:val="00101A35"/>
    <w:rsid w:val="00101B07"/>
    <w:rsid w:val="00102CEA"/>
    <w:rsid w:val="001076EB"/>
    <w:rsid w:val="00110696"/>
    <w:rsid w:val="00112BC8"/>
    <w:rsid w:val="00112D1B"/>
    <w:rsid w:val="00115BBA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45986"/>
    <w:rsid w:val="00152DDF"/>
    <w:rsid w:val="001540A7"/>
    <w:rsid w:val="001609DD"/>
    <w:rsid w:val="00160C3F"/>
    <w:rsid w:val="00162936"/>
    <w:rsid w:val="001633A4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599D"/>
    <w:rsid w:val="001875BB"/>
    <w:rsid w:val="001925A0"/>
    <w:rsid w:val="00192786"/>
    <w:rsid w:val="00192BE8"/>
    <w:rsid w:val="001A0B22"/>
    <w:rsid w:val="001A20BD"/>
    <w:rsid w:val="001A3279"/>
    <w:rsid w:val="001A65D9"/>
    <w:rsid w:val="001A755D"/>
    <w:rsid w:val="001B0D0E"/>
    <w:rsid w:val="001B231D"/>
    <w:rsid w:val="001B264F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62CB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1575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107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438F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1516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55AA"/>
    <w:rsid w:val="003C7BB8"/>
    <w:rsid w:val="003D096E"/>
    <w:rsid w:val="003D0A13"/>
    <w:rsid w:val="003D2BF7"/>
    <w:rsid w:val="003D40D9"/>
    <w:rsid w:val="003D460D"/>
    <w:rsid w:val="003D777E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68C4"/>
    <w:rsid w:val="0044152E"/>
    <w:rsid w:val="004416FC"/>
    <w:rsid w:val="004435F2"/>
    <w:rsid w:val="004439A4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B50BC"/>
    <w:rsid w:val="004C1002"/>
    <w:rsid w:val="004C1B8C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17F1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6D05"/>
    <w:rsid w:val="0056751D"/>
    <w:rsid w:val="00567B09"/>
    <w:rsid w:val="00570CB7"/>
    <w:rsid w:val="00572C24"/>
    <w:rsid w:val="00573391"/>
    <w:rsid w:val="00574C46"/>
    <w:rsid w:val="00582B15"/>
    <w:rsid w:val="005842B1"/>
    <w:rsid w:val="0058514B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491A"/>
    <w:rsid w:val="005C6184"/>
    <w:rsid w:val="005C6E0B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187D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3A15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17E95"/>
    <w:rsid w:val="00817EC5"/>
    <w:rsid w:val="008229AB"/>
    <w:rsid w:val="00822EEA"/>
    <w:rsid w:val="008249B9"/>
    <w:rsid w:val="008257DE"/>
    <w:rsid w:val="008259E1"/>
    <w:rsid w:val="008305CD"/>
    <w:rsid w:val="008348FB"/>
    <w:rsid w:val="00843262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2C7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5C86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1C8"/>
    <w:rsid w:val="008F54FF"/>
    <w:rsid w:val="009000FA"/>
    <w:rsid w:val="00900830"/>
    <w:rsid w:val="009009D2"/>
    <w:rsid w:val="00901E1B"/>
    <w:rsid w:val="00902047"/>
    <w:rsid w:val="00902CC1"/>
    <w:rsid w:val="00903456"/>
    <w:rsid w:val="00905222"/>
    <w:rsid w:val="009052B5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1198"/>
    <w:rsid w:val="009370D2"/>
    <w:rsid w:val="009407E9"/>
    <w:rsid w:val="009420DD"/>
    <w:rsid w:val="00942B83"/>
    <w:rsid w:val="00943B03"/>
    <w:rsid w:val="00951030"/>
    <w:rsid w:val="00952018"/>
    <w:rsid w:val="00952518"/>
    <w:rsid w:val="00953DEE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2F8"/>
    <w:rsid w:val="009A3E1B"/>
    <w:rsid w:val="009A6DF3"/>
    <w:rsid w:val="009B03F9"/>
    <w:rsid w:val="009B189C"/>
    <w:rsid w:val="009B3ED8"/>
    <w:rsid w:val="009B4FA8"/>
    <w:rsid w:val="009B503A"/>
    <w:rsid w:val="009B74A0"/>
    <w:rsid w:val="009B7574"/>
    <w:rsid w:val="009C4F56"/>
    <w:rsid w:val="009C6FBD"/>
    <w:rsid w:val="009C7B99"/>
    <w:rsid w:val="009D03B8"/>
    <w:rsid w:val="009D0A74"/>
    <w:rsid w:val="009D0BB6"/>
    <w:rsid w:val="009D40E7"/>
    <w:rsid w:val="009D4DA6"/>
    <w:rsid w:val="009D4E89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619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0B1A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5C49"/>
    <w:rsid w:val="00AA6FDF"/>
    <w:rsid w:val="00AB0DD0"/>
    <w:rsid w:val="00AB16A6"/>
    <w:rsid w:val="00AB3A5F"/>
    <w:rsid w:val="00AB4ACE"/>
    <w:rsid w:val="00AC070C"/>
    <w:rsid w:val="00AC16DE"/>
    <w:rsid w:val="00AC1AE1"/>
    <w:rsid w:val="00AC3312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1E38"/>
    <w:rsid w:val="00C23BE3"/>
    <w:rsid w:val="00C252B4"/>
    <w:rsid w:val="00C25E9E"/>
    <w:rsid w:val="00C26E5A"/>
    <w:rsid w:val="00C313B4"/>
    <w:rsid w:val="00C31D9C"/>
    <w:rsid w:val="00C34E0C"/>
    <w:rsid w:val="00C35644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1891"/>
    <w:rsid w:val="00C649FC"/>
    <w:rsid w:val="00C653AC"/>
    <w:rsid w:val="00C6540B"/>
    <w:rsid w:val="00C6788E"/>
    <w:rsid w:val="00C70204"/>
    <w:rsid w:val="00C715C2"/>
    <w:rsid w:val="00C73160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A7D6A"/>
    <w:rsid w:val="00CB0B7A"/>
    <w:rsid w:val="00CB28A6"/>
    <w:rsid w:val="00CB5263"/>
    <w:rsid w:val="00CB7453"/>
    <w:rsid w:val="00CC03E9"/>
    <w:rsid w:val="00CC238C"/>
    <w:rsid w:val="00CC278A"/>
    <w:rsid w:val="00CC4DE0"/>
    <w:rsid w:val="00CC58E1"/>
    <w:rsid w:val="00CC63EC"/>
    <w:rsid w:val="00CC717C"/>
    <w:rsid w:val="00CD2CF1"/>
    <w:rsid w:val="00CD4E1C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3F1C"/>
    <w:rsid w:val="00D468A1"/>
    <w:rsid w:val="00D47410"/>
    <w:rsid w:val="00D52282"/>
    <w:rsid w:val="00D523F0"/>
    <w:rsid w:val="00D54B2B"/>
    <w:rsid w:val="00D563E5"/>
    <w:rsid w:val="00D5709A"/>
    <w:rsid w:val="00D576CE"/>
    <w:rsid w:val="00D6109A"/>
    <w:rsid w:val="00D62ECE"/>
    <w:rsid w:val="00D63627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439F"/>
    <w:rsid w:val="00D75835"/>
    <w:rsid w:val="00D765E2"/>
    <w:rsid w:val="00D76F39"/>
    <w:rsid w:val="00D7769A"/>
    <w:rsid w:val="00D77E06"/>
    <w:rsid w:val="00D80B94"/>
    <w:rsid w:val="00D83F0C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0CC2"/>
    <w:rsid w:val="00DB2E28"/>
    <w:rsid w:val="00DB6CBE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D545F"/>
    <w:rsid w:val="00DE044A"/>
    <w:rsid w:val="00DE133D"/>
    <w:rsid w:val="00DE1F8F"/>
    <w:rsid w:val="00DE4D48"/>
    <w:rsid w:val="00DE4FE1"/>
    <w:rsid w:val="00DE6719"/>
    <w:rsid w:val="00DE7A77"/>
    <w:rsid w:val="00DF2614"/>
    <w:rsid w:val="00DF4379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99E"/>
    <w:rsid w:val="00E81AE6"/>
    <w:rsid w:val="00E82F48"/>
    <w:rsid w:val="00E845FA"/>
    <w:rsid w:val="00E846E8"/>
    <w:rsid w:val="00E9093A"/>
    <w:rsid w:val="00E91732"/>
    <w:rsid w:val="00E91CFB"/>
    <w:rsid w:val="00E948D1"/>
    <w:rsid w:val="00E94FCC"/>
    <w:rsid w:val="00E959AE"/>
    <w:rsid w:val="00E967DD"/>
    <w:rsid w:val="00E97467"/>
    <w:rsid w:val="00EA0439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1A8F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53B6"/>
    <w:rsid w:val="00FB6576"/>
    <w:rsid w:val="00FB7927"/>
    <w:rsid w:val="00FC054C"/>
    <w:rsid w:val="00FC0786"/>
    <w:rsid w:val="00FC1BF7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9CF49C-53A3-460D-BED8-6F9A61C3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140</cp:revision>
  <cp:lastPrinted>2016-12-12T23:47:00Z</cp:lastPrinted>
  <dcterms:created xsi:type="dcterms:W3CDTF">2016-12-12T21:54:00Z</dcterms:created>
  <dcterms:modified xsi:type="dcterms:W3CDTF">2021-01-11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